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aramedics</w:t>
      </w:r>
      <w:r>
        <w:t xml:space="preserve"> </w:t>
      </w:r>
      <w:r>
        <w:t xml:space="preserve">in</w:t>
      </w:r>
      <w:r>
        <w:t xml:space="preserve"> </w:t>
      </w:r>
      <w:r>
        <w:t xml:space="preserve">Nigeria</w:t>
      </w:r>
      <w:r>
        <w:t xml:space="preserve"> </w:t>
      </w:r>
      <w:r>
        <w:t xml:space="preserve">Abuja</w:t>
      </w:r>
    </w:p>
    <w:bookmarkStart w:id="20" w:name="Xafc3cf75e68efc4008c47cd80588a3ebcd603c7"/>
    <w:p>
      <w:pPr>
        <w:pStyle w:val="Heading1"/>
      </w:pPr>
      <w:r>
        <w:t xml:space="preserve">Abstract Academic Document: The Role and Challenges of Paramedics in Nigeria, Abuja</w:t>
      </w:r>
    </w:p>
    <w:p>
      <w:pPr>
        <w:pStyle w:val="FirstParagraph"/>
      </w:pPr>
      <w:r>
        <w:rPr>
          <w:bCs/>
          <w:b/>
        </w:rPr>
        <w:t xml:space="preserve">Introduction:</w:t>
      </w:r>
      <w:r>
        <w:t xml:space="preserve"> </w:t>
      </w:r>
      <w:r>
        <w:t xml:space="preserve">In the dynamic landscape of healthcare delivery, paramedics play a pivotal role as front-line responders in emergency medical situations. This abstract academic document explores the critical functions, challenges, and significance of paramedics within the context of Nigeria's Federal Capital Territory (FCT), particularly in Abuja. As the political and administrative hub of Nigeria, Abuja is a rapidly urbanizing city with unique healthcare demands that necessitate a robust and well-trained paramedic workforce. The document aims to analyze the current state of paramedic services in Abuja, highlight their contributions to public health, and address systemic barriers impeding their effectiveness.</w:t>
      </w:r>
    </w:p>
    <w:p>
      <w:pPr>
        <w:pStyle w:val="BodyText"/>
      </w:pPr>
      <w:r>
        <w:rPr>
          <w:bCs/>
          <w:b/>
        </w:rPr>
        <w:t xml:space="preserve">Paramedics in Nigeria: A Multifaceted Profession:</w:t>
      </w:r>
      <w:r>
        <w:t xml:space="preserve"> </w:t>
      </w:r>
      <w:r>
        <w:t xml:space="preserve">Paramedics are healthcare professionals trained to provide pre-hospital care during medical emergencies. In Nigeria, the paramedic profession is often underappreciated despite its vital role in saving lives and reducing morbidity and mortality rates. The Federal Ministry of Health has recognized the need for a structured paramedic training program, yet implementation remains fragmented across states. In Abuja, where urbanization has led to an increase in traffic accidents, industrial injuries, and non-communicable diseases (NCDs), paramedics serve as the first point of contact for patients in critical conditions. Their responsibilities include assessing patients' vital signs, administering life-saving interventions such as CPR or trauma care, and coordinating with hospital staff for timely treatment.</w:t>
      </w:r>
    </w:p>
    <w:p>
      <w:pPr>
        <w:pStyle w:val="BodyText"/>
      </w:pPr>
      <w:r>
        <w:rPr>
          <w:bCs/>
          <w:b/>
        </w:rPr>
        <w:t xml:space="preserve">The Urban Context of Abuja: Challenges and Opportunities:</w:t>
      </w:r>
      <w:r>
        <w:t xml:space="preserve"> </w:t>
      </w:r>
      <w:r>
        <w:t xml:space="preserve">Abuja's urban environment presents both opportunities and challenges for paramedics. The city’s population growth has strained existing healthcare infrastructure, leading to overcrowded emergency departments and delays in ambulance response times. Paramedics in Abuja often operate under resource constraints, including outdated equipment, limited access to advanced medical technologies, and inadequate staffing ratios. Additionally, the lack of a unified emergency medical services (EMS) system across Nigeria complicates inter-agency coordination. In contrast, Abuja’s status as a federal capital has attracted investments in healthcare infrastructure and training programs tailored to urban emergencies. However, disparities persist between the quality of paramedic services in Abuja and those in other Nigerian states.</w:t>
      </w:r>
    </w:p>
    <w:p>
      <w:pPr>
        <w:pStyle w:val="BodyText"/>
      </w:pPr>
      <w:r>
        <w:rPr>
          <w:bCs/>
          <w:b/>
        </w:rPr>
        <w:t xml:space="preserve">Training and Education for Paramedics in Nigeria:</w:t>
      </w:r>
      <w:r>
        <w:t xml:space="preserve"> </w:t>
      </w:r>
      <w:r>
        <w:t xml:space="preserve">The education and certification of paramedics in Nigeria are governed by the National Council for Health Research and Development (NCHRD) and the Federal Medical Centre, Abuja. However, formal training programs remain limited, with many paramedics relying on informal or on-the-job training. In Abuja, efforts to standardize paramedic education have gained momentum through collaborations between federal institutions and international organizations. For instance, the FCT Government has partnered with NGOs to introduce certification courses aligned with global emergency medical standards. Despite these initiatives, there is a shortage of qualified instructors and simulation-based training facilities, which hampers the development of critical skills such as advanced cardiac life support (ACLS) or pediatric emergency care.</w:t>
      </w:r>
    </w:p>
    <w:p>
      <w:pPr>
        <w:pStyle w:val="BodyText"/>
      </w:pPr>
      <w:r>
        <w:rPr>
          <w:bCs/>
          <w:b/>
        </w:rPr>
        <w:t xml:space="preserve">Cultural and Socioeconomic Factors Impacting Paramedic Services:</w:t>
      </w:r>
      <w:r>
        <w:t xml:space="preserve"> </w:t>
      </w:r>
      <w:r>
        <w:t xml:space="preserve">Cultural perceptions in Nigeria often influence the effectiveness of paramedics. In Abuja, where a mix of traditional and modern healthcare practices coexist, paramedics face challenges in gaining patient trust, especially when dealing with culturally sensitive conditions or reluctant families. Socioeconomic factors such as poverty and limited health insurance coverage also contribute to delayed emergency care seeking. Paramedics must navigate these complexities while adhering to ethical guidelines and ensuring equitable access to life-saving interventions. Community education campaigns led by paramedics in Abuja have shown promise in improving public awareness of emergency protocols, but their reach remains limited due to funding constraints.</w:t>
      </w:r>
    </w:p>
    <w:p>
      <w:pPr>
        <w:pStyle w:val="BodyText"/>
      </w:pPr>
      <w:r>
        <w:rPr>
          <w:bCs/>
          <w:b/>
        </w:rPr>
        <w:t xml:space="preserve">Technological Integration and Future Prospects:</w:t>
      </w:r>
      <w:r>
        <w:t xml:space="preserve"> </w:t>
      </w:r>
      <w:r>
        <w:t xml:space="preserve">The integration of technology into paramedic services is a growing trend globally, and Nigeria is no exception. In Abuja, pilot programs have introduced telemedicine platforms to connect paramedics with specialist doctors for real-time consultations. Mobile health applications are being tested to streamline ambulance dispatches and patient triage systems. However, the adoption of such technologies faces barriers such as unreliable electricity supply, limited internet connectivity in rural areas of FCT, and resistance from traditional healthcare providers. To address these issues, the Abuja government has proposed a five-year roadmap to modernize emergency medical services through public-private partnerships and increased investment in digital infrastructure.</w:t>
      </w:r>
    </w:p>
    <w:p>
      <w:pPr>
        <w:pStyle w:val="BodyText"/>
      </w:pPr>
      <w:r>
        <w:rPr>
          <w:bCs/>
          <w:b/>
        </w:rPr>
        <w:t xml:space="preserve">Conclusion:</w:t>
      </w:r>
      <w:r>
        <w:t xml:space="preserve"> </w:t>
      </w:r>
      <w:r>
        <w:t xml:space="preserve">Paramedics are indispensable to Nigeria's healthcare system, particularly in high-traffic urban centers like Abuja. Their role extends beyond immediate patient care to include community education, disaster response, and system coordination. However, the profession's growth in Abuja is hindered by systemic challenges such as underfunding, fragmented training programs, and cultural barriers. This academic abstract underscores the need for a comprehensive national policy to elevate the paramedic profession in Nigeria while addressing localized issues in Abuja. By investing in infrastructure, education, and technology, stakeholders can empower paramedics to meet the demands of an evolving urban landscape and contribute meaningfully to public health outcomes.</w:t>
      </w:r>
    </w:p>
    <w:p>
      <w:pPr>
        <w:pStyle w:val="BodyText"/>
      </w:pPr>
      <w:r>
        <w:rPr>
          <w:bCs/>
          <w:b/>
        </w:rPr>
        <w:t xml:space="preserve">Keywords:</w:t>
      </w:r>
      <w:r>
        <w:t xml:space="preserve"> </w:t>
      </w:r>
      <w:r>
        <w:t xml:space="preserve">Paramedic, Nigeria Abuja, Emergency Medical Services (EMS), Healthcare Infrastructure, Urban Healthcare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aramedics in Nigeria Abuja</dc:title>
  <dc:creator/>
  <dc:language>en</dc:language>
  <cp:keywords/>
  <dcterms:created xsi:type="dcterms:W3CDTF">2026-07-23T09:15:17Z</dcterms:created>
  <dcterms:modified xsi:type="dcterms:W3CDTF">2026-07-23T09:15:17Z</dcterms:modified>
</cp:coreProperties>
</file>

<file path=docProps/custom.xml><?xml version="1.0" encoding="utf-8"?>
<Properties xmlns="http://schemas.openxmlformats.org/officeDocument/2006/custom-properties" xmlns:vt="http://schemas.openxmlformats.org/officeDocument/2006/docPropsVTypes"/>
</file>